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A2441" w14:textId="77777777" w:rsidR="00DD5AB8" w:rsidRDefault="00DD5AB8" w:rsidP="00DD5AB8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TICE OF JOINT REVIEW BOARD MEETING</w:t>
      </w:r>
      <w:r>
        <w:rPr>
          <w:rFonts w:ascii="Arial" w:hAnsi="Arial" w:cs="Arial"/>
          <w:b/>
        </w:rPr>
        <w:br/>
        <w:t>REGARDING THE PROPOSED PROJECT PLAN AND BOUNDARY</w:t>
      </w:r>
      <w:r>
        <w:rPr>
          <w:rFonts w:ascii="Arial" w:hAnsi="Arial" w:cs="Arial"/>
          <w:b/>
        </w:rPr>
        <w:br/>
        <w:t>FOR TAX INCREMENTAL DISTRICT (TID) N</w:t>
      </w:r>
      <w:r w:rsidR="00E2576F">
        <w:rPr>
          <w:rFonts w:ascii="Arial" w:hAnsi="Arial" w:cs="Arial"/>
          <w:b/>
        </w:rPr>
        <w:t>UMBER</w:t>
      </w:r>
      <w:r>
        <w:rPr>
          <w:rFonts w:ascii="Arial" w:hAnsi="Arial" w:cs="Arial"/>
          <w:b/>
        </w:rPr>
        <w:t xml:space="preserve"> </w:t>
      </w:r>
      <w:r w:rsidRPr="00E13197">
        <w:rPr>
          <w:rFonts w:ascii="Arial" w:hAnsi="Arial" w:cs="Arial"/>
          <w:b/>
          <w:color w:val="FF0000"/>
        </w:rPr>
        <w:t>1</w:t>
      </w:r>
      <w:r>
        <w:rPr>
          <w:rFonts w:ascii="Arial" w:hAnsi="Arial" w:cs="Arial"/>
          <w:b/>
        </w:rPr>
        <w:br/>
        <w:t xml:space="preserve">IN THE </w:t>
      </w:r>
      <w:r w:rsidRPr="00E13197">
        <w:rPr>
          <w:rFonts w:ascii="Arial" w:hAnsi="Arial" w:cs="Arial"/>
          <w:b/>
          <w:color w:val="FF0000"/>
        </w:rPr>
        <w:t xml:space="preserve">CITY </w:t>
      </w:r>
      <w:r>
        <w:rPr>
          <w:rFonts w:ascii="Arial" w:hAnsi="Arial" w:cs="Arial"/>
          <w:b/>
        </w:rPr>
        <w:t xml:space="preserve">OF </w:t>
      </w:r>
      <w:r w:rsidRPr="00E13197">
        <w:rPr>
          <w:rFonts w:ascii="Arial" w:hAnsi="Arial" w:cs="Arial"/>
          <w:b/>
          <w:color w:val="FF0000"/>
        </w:rPr>
        <w:t>BADGER</w:t>
      </w:r>
      <w:r>
        <w:rPr>
          <w:rFonts w:ascii="Arial" w:hAnsi="Arial" w:cs="Arial"/>
          <w:b/>
        </w:rPr>
        <w:t>, WISCONSIN</w:t>
      </w:r>
    </w:p>
    <w:p w14:paraId="1CED7A90" w14:textId="77777777" w:rsidR="00DD5AB8" w:rsidRDefault="00DD5AB8" w:rsidP="00DD5AB8">
      <w:pPr>
        <w:jc w:val="center"/>
        <w:rPr>
          <w:rFonts w:ascii="Arial" w:hAnsi="Arial" w:cs="Arial"/>
          <w:b/>
        </w:rPr>
      </w:pPr>
    </w:p>
    <w:p w14:paraId="5D83B733" w14:textId="4E71A674" w:rsidR="00DD5AB8" w:rsidRDefault="00C37303" w:rsidP="00DD5AB8">
      <w:pPr>
        <w:rPr>
          <w:rFonts w:ascii="Arial" w:hAnsi="Arial" w:cs="Arial"/>
        </w:rPr>
      </w:pPr>
      <w:r>
        <w:rPr>
          <w:rFonts w:ascii="Arial" w:hAnsi="Arial" w:cs="Arial"/>
        </w:rPr>
        <w:t>NOTICE IS HEREBY GIVEN</w:t>
      </w:r>
      <w:r w:rsidR="0077636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DD5AB8">
        <w:rPr>
          <w:rFonts w:ascii="Arial" w:hAnsi="Arial" w:cs="Arial"/>
        </w:rPr>
        <w:t xml:space="preserve">that the </w:t>
      </w:r>
      <w:r w:rsidR="003E542E">
        <w:rPr>
          <w:rFonts w:ascii="Arial" w:hAnsi="Arial" w:cs="Arial"/>
          <w:color w:val="FF0000"/>
        </w:rPr>
        <w:t>c</w:t>
      </w:r>
      <w:r w:rsidR="00DD5AB8" w:rsidRPr="00E13197">
        <w:rPr>
          <w:rFonts w:ascii="Arial" w:hAnsi="Arial" w:cs="Arial"/>
          <w:color w:val="FF0000"/>
        </w:rPr>
        <w:t xml:space="preserve">ity </w:t>
      </w:r>
      <w:r w:rsidR="00DD5AB8">
        <w:rPr>
          <w:rFonts w:ascii="Arial" w:hAnsi="Arial" w:cs="Arial"/>
        </w:rPr>
        <w:t xml:space="preserve">of </w:t>
      </w:r>
      <w:r w:rsidR="00DD5AB8" w:rsidRPr="00E13197">
        <w:rPr>
          <w:rFonts w:ascii="Arial" w:hAnsi="Arial" w:cs="Arial"/>
          <w:color w:val="FF0000"/>
        </w:rPr>
        <w:t xml:space="preserve">Badger </w:t>
      </w:r>
      <w:r w:rsidR="00DD5AB8">
        <w:rPr>
          <w:rFonts w:ascii="Arial" w:hAnsi="Arial" w:cs="Arial"/>
        </w:rPr>
        <w:t xml:space="preserve">will hold a Joint Review Board (JRB) meeting on </w:t>
      </w:r>
      <w:r w:rsidR="00DD5AB8" w:rsidRPr="00E13197">
        <w:rPr>
          <w:rFonts w:ascii="Arial" w:hAnsi="Arial" w:cs="Arial"/>
          <w:color w:val="FF0000"/>
        </w:rPr>
        <w:t>April 20, 20</w:t>
      </w:r>
      <w:r w:rsidR="009D36E7">
        <w:rPr>
          <w:rFonts w:ascii="Arial" w:hAnsi="Arial" w:cs="Arial"/>
          <w:color w:val="FF0000"/>
        </w:rPr>
        <w:t>2</w:t>
      </w:r>
      <w:r w:rsidR="003E542E">
        <w:rPr>
          <w:rFonts w:ascii="Arial" w:hAnsi="Arial" w:cs="Arial"/>
          <w:color w:val="FF0000"/>
        </w:rPr>
        <w:t>3</w:t>
      </w:r>
      <w:r w:rsidR="00DD5AB8">
        <w:rPr>
          <w:rFonts w:ascii="Arial" w:hAnsi="Arial" w:cs="Arial"/>
        </w:rPr>
        <w:t xml:space="preserve"> at </w:t>
      </w:r>
      <w:r w:rsidR="00DD5AB8" w:rsidRPr="00E13197">
        <w:rPr>
          <w:rFonts w:ascii="Arial" w:hAnsi="Arial" w:cs="Arial"/>
          <w:color w:val="FF0000"/>
        </w:rPr>
        <w:t xml:space="preserve">6:00 p.m. </w:t>
      </w:r>
      <w:r w:rsidR="00DD5AB8">
        <w:rPr>
          <w:rFonts w:ascii="Arial" w:hAnsi="Arial" w:cs="Arial"/>
        </w:rPr>
        <w:t xml:space="preserve">at the </w:t>
      </w:r>
      <w:r w:rsidR="00DD5AB8" w:rsidRPr="00E13197">
        <w:rPr>
          <w:rFonts w:ascii="Arial" w:hAnsi="Arial" w:cs="Arial"/>
          <w:color w:val="FF0000"/>
        </w:rPr>
        <w:t>Badger City Hall</w:t>
      </w:r>
      <w:r w:rsidR="00DD5AB8">
        <w:rPr>
          <w:rFonts w:ascii="Arial" w:hAnsi="Arial" w:cs="Arial"/>
        </w:rPr>
        <w:t xml:space="preserve">, located at </w:t>
      </w:r>
      <w:r w:rsidR="00DD5AB8" w:rsidRPr="00E13197">
        <w:rPr>
          <w:rFonts w:ascii="Arial" w:hAnsi="Arial" w:cs="Arial"/>
          <w:color w:val="FF0000"/>
        </w:rPr>
        <w:t>123 Main Street</w:t>
      </w:r>
      <w:r w:rsidR="00DD5AB8">
        <w:rPr>
          <w:rFonts w:ascii="Arial" w:hAnsi="Arial" w:cs="Arial"/>
        </w:rPr>
        <w:t xml:space="preserve">. The purpose of this meeting is for the JRB to consider approval of the resolution adopted by the </w:t>
      </w:r>
      <w:r w:rsidR="00DD5AB8" w:rsidRPr="00E13197">
        <w:rPr>
          <w:rFonts w:ascii="Arial" w:hAnsi="Arial" w:cs="Arial"/>
          <w:color w:val="FF0000"/>
        </w:rPr>
        <w:t xml:space="preserve">Badger Common Council </w:t>
      </w:r>
      <w:r w:rsidR="00DD5AB8">
        <w:rPr>
          <w:rFonts w:ascii="Arial" w:hAnsi="Arial" w:cs="Arial"/>
        </w:rPr>
        <w:t xml:space="preserve">on </w:t>
      </w:r>
      <w:r w:rsidR="00DD5AB8" w:rsidRPr="00E13197">
        <w:rPr>
          <w:rFonts w:ascii="Arial" w:hAnsi="Arial" w:cs="Arial"/>
          <w:color w:val="FF0000"/>
        </w:rPr>
        <w:t>April 13, 20</w:t>
      </w:r>
      <w:r w:rsidR="009D36E7">
        <w:rPr>
          <w:rFonts w:ascii="Arial" w:hAnsi="Arial" w:cs="Arial"/>
          <w:color w:val="FF0000"/>
        </w:rPr>
        <w:t>2</w:t>
      </w:r>
      <w:r w:rsidR="003E542E">
        <w:rPr>
          <w:rFonts w:ascii="Arial" w:hAnsi="Arial" w:cs="Arial"/>
          <w:color w:val="FF0000"/>
        </w:rPr>
        <w:t>3</w:t>
      </w:r>
      <w:r w:rsidR="00DD5AB8" w:rsidRPr="00E13197">
        <w:rPr>
          <w:rFonts w:ascii="Arial" w:hAnsi="Arial" w:cs="Arial"/>
          <w:color w:val="FF0000"/>
        </w:rPr>
        <w:t xml:space="preserve"> </w:t>
      </w:r>
      <w:r w:rsidR="00175508">
        <w:rPr>
          <w:rFonts w:ascii="Arial" w:hAnsi="Arial" w:cs="Arial"/>
        </w:rPr>
        <w:t xml:space="preserve">creating TID </w:t>
      </w:r>
      <w:r w:rsidR="00175508" w:rsidRPr="009B5914">
        <w:rPr>
          <w:rFonts w:ascii="Arial" w:hAnsi="Arial" w:cs="Arial"/>
          <w:color w:val="FF0000"/>
        </w:rPr>
        <w:t>1</w:t>
      </w:r>
      <w:r w:rsidR="00175508">
        <w:rPr>
          <w:rFonts w:ascii="Arial" w:hAnsi="Arial" w:cs="Arial"/>
        </w:rPr>
        <w:t xml:space="preserve"> and approving its p</w:t>
      </w:r>
      <w:r w:rsidR="00DD5AB8">
        <w:rPr>
          <w:rFonts w:ascii="Arial" w:hAnsi="Arial" w:cs="Arial"/>
        </w:rPr>
        <w:t xml:space="preserve">roject </w:t>
      </w:r>
      <w:r w:rsidR="00175508">
        <w:rPr>
          <w:rFonts w:ascii="Arial" w:hAnsi="Arial" w:cs="Arial"/>
        </w:rPr>
        <w:t>p</w:t>
      </w:r>
      <w:r w:rsidR="00DD5AB8">
        <w:rPr>
          <w:rFonts w:ascii="Arial" w:hAnsi="Arial" w:cs="Arial"/>
        </w:rPr>
        <w:t>lan. The meeting is open to the public.</w:t>
      </w:r>
    </w:p>
    <w:p w14:paraId="533BC90F" w14:textId="4C26436E" w:rsidR="00155648" w:rsidRDefault="00155648" w:rsidP="00DD5AB8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Required if meeting </w:t>
      </w:r>
      <w:r w:rsidR="00044165">
        <w:rPr>
          <w:rFonts w:ascii="Arial" w:hAnsi="Arial" w:cs="Arial"/>
          <w:color w:val="FF0000"/>
        </w:rPr>
        <w:t xml:space="preserve">is </w:t>
      </w:r>
      <w:r>
        <w:rPr>
          <w:rFonts w:ascii="Arial" w:hAnsi="Arial" w:cs="Arial"/>
          <w:color w:val="FF0000"/>
        </w:rPr>
        <w:t>held virtually: Access meeting online: (add link) or by phone number (555) 123-</w:t>
      </w:r>
      <w:r w:rsidR="003E542E">
        <w:rPr>
          <w:rFonts w:ascii="Arial" w:hAnsi="Arial" w:cs="Arial"/>
          <w:color w:val="FF0000"/>
        </w:rPr>
        <w:t xml:space="preserve">4567 </w:t>
      </w:r>
      <w:r>
        <w:rPr>
          <w:rFonts w:ascii="Arial" w:hAnsi="Arial" w:cs="Arial"/>
          <w:color w:val="FF0000"/>
        </w:rPr>
        <w:t xml:space="preserve">with access code number: </w:t>
      </w:r>
      <w:r w:rsidR="003E542E">
        <w:rPr>
          <w:rFonts w:ascii="Arial" w:hAnsi="Arial" w:cs="Arial"/>
          <w:color w:val="FF0000"/>
        </w:rPr>
        <w:t>123456789</w:t>
      </w:r>
      <w:r>
        <w:rPr>
          <w:rFonts w:ascii="Arial" w:hAnsi="Arial" w:cs="Arial"/>
          <w:color w:val="FF0000"/>
        </w:rPr>
        <w:t>. Contact (name/contact information) to request accommodation or access assistance.</w:t>
      </w:r>
    </w:p>
    <w:p w14:paraId="2118004D" w14:textId="46876508" w:rsidR="00DD5AB8" w:rsidRPr="00DD5AB8" w:rsidRDefault="00DD5AB8" w:rsidP="00DD5AB8">
      <w:pPr>
        <w:rPr>
          <w:rFonts w:ascii="Arial" w:hAnsi="Arial" w:cs="Arial"/>
          <w:color w:val="FF0000"/>
        </w:rPr>
      </w:pPr>
      <w:r w:rsidRPr="00DD5AB8">
        <w:rPr>
          <w:rFonts w:ascii="Arial" w:hAnsi="Arial" w:cs="Arial"/>
          <w:color w:val="FF0000"/>
        </w:rPr>
        <w:t>[Optional: list agenda items]</w:t>
      </w:r>
    </w:p>
    <w:p w14:paraId="405390A1" w14:textId="5B36315D" w:rsidR="00DD5AB8" w:rsidRDefault="00DD5AB8" w:rsidP="00DD5AB8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copy of the proposed </w:t>
      </w:r>
      <w:r w:rsidR="00AE0E6F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oject </w:t>
      </w:r>
      <w:r w:rsidR="00AE0E6F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lan is available for review in the </w:t>
      </w:r>
      <w:r w:rsidR="003E542E">
        <w:rPr>
          <w:rFonts w:ascii="Arial" w:hAnsi="Arial" w:cs="Arial"/>
          <w:color w:val="FF0000"/>
        </w:rPr>
        <w:t>c</w:t>
      </w:r>
      <w:r w:rsidRPr="00E13197">
        <w:rPr>
          <w:rFonts w:ascii="Arial" w:hAnsi="Arial" w:cs="Arial"/>
          <w:color w:val="FF0000"/>
        </w:rPr>
        <w:t xml:space="preserve">lerk's </w:t>
      </w:r>
      <w:r w:rsidR="003E542E">
        <w:rPr>
          <w:rFonts w:ascii="Arial" w:hAnsi="Arial" w:cs="Arial"/>
          <w:color w:val="FF0000"/>
        </w:rPr>
        <w:t>o</w:t>
      </w:r>
      <w:r w:rsidRPr="00E13197">
        <w:rPr>
          <w:rFonts w:ascii="Arial" w:hAnsi="Arial" w:cs="Arial"/>
          <w:color w:val="FF0000"/>
        </w:rPr>
        <w:t xml:space="preserve">ffice </w:t>
      </w:r>
      <w:r w:rsidR="00E13197">
        <w:rPr>
          <w:rFonts w:ascii="Arial" w:hAnsi="Arial" w:cs="Arial"/>
        </w:rPr>
        <w:t xml:space="preserve">located at </w:t>
      </w:r>
      <w:r w:rsidR="00E13197" w:rsidRPr="00E13197">
        <w:rPr>
          <w:rFonts w:ascii="Arial" w:hAnsi="Arial" w:cs="Arial"/>
          <w:color w:val="FF0000"/>
        </w:rPr>
        <w:t>the Badger C</w:t>
      </w:r>
      <w:r w:rsidRPr="00E13197">
        <w:rPr>
          <w:rFonts w:ascii="Arial" w:hAnsi="Arial" w:cs="Arial"/>
          <w:color w:val="FF0000"/>
        </w:rPr>
        <w:t xml:space="preserve">ity Hall, 123 Main Street </w:t>
      </w:r>
      <w:r>
        <w:rPr>
          <w:rFonts w:ascii="Arial" w:hAnsi="Arial" w:cs="Arial"/>
        </w:rPr>
        <w:t>and will be provided upon request.</w:t>
      </w:r>
      <w:r w:rsidR="00A45C53">
        <w:rPr>
          <w:rFonts w:ascii="Arial" w:hAnsi="Arial" w:cs="Arial"/>
        </w:rPr>
        <w:t xml:space="preserve"> </w:t>
      </w:r>
      <w:r w:rsidR="00A45C53" w:rsidRPr="00594C0B" w:rsidDel="00A06297">
        <w:rPr>
          <w:rFonts w:ascii="Arial" w:hAnsi="Arial" w:cs="Arial"/>
        </w:rPr>
        <w:t xml:space="preserve">Arrangements for either inspection or receipt of a copy of the </w:t>
      </w:r>
      <w:r w:rsidR="00174D05">
        <w:rPr>
          <w:rFonts w:ascii="Arial" w:hAnsi="Arial" w:cs="Arial"/>
        </w:rPr>
        <w:t>p</w:t>
      </w:r>
      <w:r w:rsidR="00A45C53" w:rsidRPr="00594C0B" w:rsidDel="00A06297">
        <w:rPr>
          <w:rFonts w:ascii="Arial" w:hAnsi="Arial" w:cs="Arial"/>
        </w:rPr>
        <w:t xml:space="preserve">roject </w:t>
      </w:r>
      <w:r w:rsidR="00174D05">
        <w:rPr>
          <w:rFonts w:ascii="Arial" w:hAnsi="Arial" w:cs="Arial"/>
        </w:rPr>
        <w:t>p</w:t>
      </w:r>
      <w:r w:rsidR="00A45C53" w:rsidRPr="00594C0B" w:rsidDel="00A06297">
        <w:rPr>
          <w:rFonts w:ascii="Arial" w:hAnsi="Arial" w:cs="Arial"/>
        </w:rPr>
        <w:t xml:space="preserve">lan may be made by contacting the </w:t>
      </w:r>
      <w:r w:rsidR="003E542E">
        <w:rPr>
          <w:rFonts w:ascii="Arial" w:hAnsi="Arial" w:cs="Arial"/>
          <w:color w:val="FF0000"/>
        </w:rPr>
        <w:t>c</w:t>
      </w:r>
      <w:r w:rsidR="00A45C53" w:rsidRPr="00207521" w:rsidDel="00A06297">
        <w:rPr>
          <w:rFonts w:ascii="Arial" w:hAnsi="Arial" w:cs="Arial"/>
          <w:color w:val="FF0000"/>
        </w:rPr>
        <w:t xml:space="preserve">ity </w:t>
      </w:r>
      <w:r w:rsidR="003E542E">
        <w:rPr>
          <w:rFonts w:ascii="Arial" w:hAnsi="Arial" w:cs="Arial"/>
          <w:color w:val="FF0000"/>
        </w:rPr>
        <w:t>c</w:t>
      </w:r>
      <w:r w:rsidR="00A45C53" w:rsidRPr="00207521" w:rsidDel="00A06297">
        <w:rPr>
          <w:rFonts w:ascii="Arial" w:hAnsi="Arial" w:cs="Arial"/>
          <w:color w:val="FF0000"/>
        </w:rPr>
        <w:t>lerk, 123 Main Street, Badger</w:t>
      </w:r>
      <w:r w:rsidR="00A45C53" w:rsidRPr="00594C0B" w:rsidDel="00A06297">
        <w:rPr>
          <w:rFonts w:ascii="Arial" w:hAnsi="Arial" w:cs="Arial"/>
        </w:rPr>
        <w:t xml:space="preserve">, WI; </w:t>
      </w:r>
      <w:r w:rsidR="00987869">
        <w:rPr>
          <w:rFonts w:ascii="Arial" w:hAnsi="Arial" w:cs="Arial"/>
        </w:rPr>
        <w:t>p</w:t>
      </w:r>
      <w:r w:rsidR="00A45C53" w:rsidRPr="00594C0B" w:rsidDel="00A06297">
        <w:rPr>
          <w:rFonts w:ascii="Arial" w:hAnsi="Arial" w:cs="Arial"/>
        </w:rPr>
        <w:t xml:space="preserve">hone </w:t>
      </w:r>
      <w:r w:rsidR="00A45C53" w:rsidRPr="00207521" w:rsidDel="00A06297">
        <w:rPr>
          <w:rFonts w:ascii="Arial" w:hAnsi="Arial" w:cs="Arial"/>
          <w:color w:val="FF0000"/>
        </w:rPr>
        <w:t>(123) 444-5678</w:t>
      </w:r>
      <w:r w:rsidR="00A45C53" w:rsidRPr="00594C0B" w:rsidDel="00A06297">
        <w:rPr>
          <w:rFonts w:ascii="Arial" w:hAnsi="Arial" w:cs="Arial"/>
        </w:rPr>
        <w:t>.</w:t>
      </w:r>
    </w:p>
    <w:p w14:paraId="60E0503F" w14:textId="77777777" w:rsidR="00E13197" w:rsidRDefault="00E13197" w:rsidP="00DD5AB8">
      <w:pPr>
        <w:rPr>
          <w:rFonts w:ascii="Arial" w:hAnsi="Arial" w:cs="Arial"/>
        </w:rPr>
      </w:pPr>
    </w:p>
    <w:p w14:paraId="18735FF9" w14:textId="49109965" w:rsidR="00DD5AB8" w:rsidRDefault="00DD5AB8" w:rsidP="00DD5AB8">
      <w:pPr>
        <w:rPr>
          <w:rFonts w:ascii="Arial" w:hAnsi="Arial" w:cs="Arial"/>
        </w:rPr>
      </w:pPr>
      <w:r>
        <w:rPr>
          <w:rFonts w:ascii="Arial" w:hAnsi="Arial" w:cs="Arial"/>
        </w:rPr>
        <w:t xml:space="preserve">Dated this </w:t>
      </w:r>
      <w:r w:rsidRPr="00E13197">
        <w:rPr>
          <w:rFonts w:ascii="Arial" w:hAnsi="Arial" w:cs="Arial"/>
          <w:color w:val="FF0000"/>
        </w:rPr>
        <w:t>15</w:t>
      </w:r>
      <w:r w:rsidRPr="00E13197">
        <w:rPr>
          <w:rFonts w:ascii="Arial" w:hAnsi="Arial" w:cs="Arial"/>
          <w:color w:val="FF0000"/>
          <w:vertAlign w:val="superscript"/>
        </w:rPr>
        <w:t>th</w:t>
      </w:r>
      <w:r w:rsidRPr="00E13197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 xml:space="preserve">day of </w:t>
      </w:r>
      <w:r w:rsidRPr="00E13197">
        <w:rPr>
          <w:rFonts w:ascii="Arial" w:hAnsi="Arial" w:cs="Arial"/>
          <w:color w:val="FF0000"/>
        </w:rPr>
        <w:t>April 20</w:t>
      </w:r>
      <w:r w:rsidR="009D36E7">
        <w:rPr>
          <w:rFonts w:ascii="Arial" w:hAnsi="Arial" w:cs="Arial"/>
          <w:color w:val="FF0000"/>
        </w:rPr>
        <w:t>2</w:t>
      </w:r>
      <w:r w:rsidR="003E542E">
        <w:rPr>
          <w:rFonts w:ascii="Arial" w:hAnsi="Arial" w:cs="Arial"/>
          <w:color w:val="FF0000"/>
        </w:rPr>
        <w:t>3</w:t>
      </w:r>
    </w:p>
    <w:p w14:paraId="1D359A31" w14:textId="77777777" w:rsidR="00DD5AB8" w:rsidRPr="00E13197" w:rsidRDefault="00DD5AB8" w:rsidP="00DD5AB8">
      <w:pPr>
        <w:rPr>
          <w:rFonts w:ascii="Arial" w:hAnsi="Arial" w:cs="Arial"/>
          <w:color w:val="FF0000"/>
        </w:rPr>
      </w:pPr>
      <w:r w:rsidRPr="00E13197">
        <w:rPr>
          <w:rFonts w:ascii="Arial" w:hAnsi="Arial" w:cs="Arial"/>
          <w:color w:val="FF0000"/>
        </w:rPr>
        <w:t>John A. Doe</w:t>
      </w:r>
      <w:r w:rsidR="00E13197" w:rsidRPr="00E13197">
        <w:rPr>
          <w:rFonts w:ascii="Arial" w:hAnsi="Arial" w:cs="Arial"/>
          <w:color w:val="FF0000"/>
        </w:rPr>
        <w:br/>
      </w:r>
      <w:r w:rsidRPr="00E13197">
        <w:rPr>
          <w:rFonts w:ascii="Arial" w:hAnsi="Arial" w:cs="Arial"/>
          <w:color w:val="FF0000"/>
        </w:rPr>
        <w:t>Clerk</w:t>
      </w:r>
    </w:p>
    <w:p w14:paraId="2C690F43" w14:textId="1CD9A504" w:rsidR="00DD5AB8" w:rsidRPr="00DD5AB8" w:rsidRDefault="00DD5AB8" w:rsidP="00DD5AB8">
      <w:pPr>
        <w:rPr>
          <w:rFonts w:ascii="Arial" w:hAnsi="Arial" w:cs="Arial"/>
        </w:rPr>
      </w:pPr>
      <w:r>
        <w:rPr>
          <w:rFonts w:ascii="Arial" w:hAnsi="Arial" w:cs="Arial"/>
        </w:rPr>
        <w:t xml:space="preserve">Publication Date:  </w:t>
      </w:r>
      <w:r w:rsidRPr="00E13197">
        <w:rPr>
          <w:rFonts w:ascii="Arial" w:hAnsi="Arial" w:cs="Arial"/>
          <w:color w:val="FF0000"/>
        </w:rPr>
        <w:t>April 15, 20</w:t>
      </w:r>
      <w:r w:rsidR="009D36E7">
        <w:rPr>
          <w:rFonts w:ascii="Arial" w:hAnsi="Arial" w:cs="Arial"/>
          <w:color w:val="FF0000"/>
        </w:rPr>
        <w:t>2</w:t>
      </w:r>
      <w:r w:rsidR="003E542E">
        <w:rPr>
          <w:rFonts w:ascii="Arial" w:hAnsi="Arial" w:cs="Arial"/>
          <w:color w:val="FF0000"/>
        </w:rPr>
        <w:t>3</w:t>
      </w:r>
    </w:p>
    <w:sectPr w:rsidR="00DD5AB8" w:rsidRPr="00DD5A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0DA70" w14:textId="77777777" w:rsidR="00E35387" w:rsidRDefault="00E35387" w:rsidP="00E35387">
      <w:pPr>
        <w:spacing w:after="0" w:line="240" w:lineRule="auto"/>
      </w:pPr>
      <w:r>
        <w:separator/>
      </w:r>
    </w:p>
  </w:endnote>
  <w:endnote w:type="continuationSeparator" w:id="0">
    <w:p w14:paraId="1ABB3F93" w14:textId="77777777" w:rsidR="00E35387" w:rsidRDefault="00E35387" w:rsidP="00E35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F4D48" w14:textId="77777777" w:rsidR="00E35387" w:rsidRDefault="00E35387" w:rsidP="00E35387">
      <w:pPr>
        <w:spacing w:after="0" w:line="240" w:lineRule="auto"/>
      </w:pPr>
      <w:r>
        <w:separator/>
      </w:r>
    </w:p>
  </w:footnote>
  <w:footnote w:type="continuationSeparator" w:id="0">
    <w:p w14:paraId="45E7FAC6" w14:textId="77777777" w:rsidR="00E35387" w:rsidRDefault="00E35387" w:rsidP="00E3538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UCMoxMzSyMjZV0lIJTi4sz8/NACgxrAfYpAvYsAAAA"/>
  </w:docVars>
  <w:rsids>
    <w:rsidRoot w:val="00DD5AB8"/>
    <w:rsid w:val="00044165"/>
    <w:rsid w:val="00060AFD"/>
    <w:rsid w:val="000A0073"/>
    <w:rsid w:val="000C5765"/>
    <w:rsid w:val="000F4DAE"/>
    <w:rsid w:val="00155648"/>
    <w:rsid w:val="00174D05"/>
    <w:rsid w:val="00175508"/>
    <w:rsid w:val="00203396"/>
    <w:rsid w:val="00396E62"/>
    <w:rsid w:val="003E542E"/>
    <w:rsid w:val="00427EB0"/>
    <w:rsid w:val="00573A98"/>
    <w:rsid w:val="005B485B"/>
    <w:rsid w:val="00645489"/>
    <w:rsid w:val="00670507"/>
    <w:rsid w:val="00720B98"/>
    <w:rsid w:val="0075647F"/>
    <w:rsid w:val="00776369"/>
    <w:rsid w:val="007D4B8F"/>
    <w:rsid w:val="00884F48"/>
    <w:rsid w:val="00897621"/>
    <w:rsid w:val="00987869"/>
    <w:rsid w:val="009B5914"/>
    <w:rsid w:val="009C6FD1"/>
    <w:rsid w:val="009D36E7"/>
    <w:rsid w:val="00A45C53"/>
    <w:rsid w:val="00AE0E6F"/>
    <w:rsid w:val="00C37303"/>
    <w:rsid w:val="00DD5AB8"/>
    <w:rsid w:val="00E13197"/>
    <w:rsid w:val="00E2576F"/>
    <w:rsid w:val="00E35387"/>
    <w:rsid w:val="00FD3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49BAD299"/>
  <w15:docId w15:val="{BAE924DD-FCD1-4FE6-B503-E4B00A37C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387"/>
  </w:style>
  <w:style w:type="paragraph" w:styleId="Footer">
    <w:name w:val="footer"/>
    <w:basedOn w:val="Normal"/>
    <w:link w:val="FooterChar"/>
    <w:uiPriority w:val="99"/>
    <w:unhideWhenUsed/>
    <w:rsid w:val="00E35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387"/>
  </w:style>
  <w:style w:type="paragraph" w:styleId="BalloonText">
    <w:name w:val="Balloon Text"/>
    <w:basedOn w:val="Normal"/>
    <w:link w:val="BalloonTextChar"/>
    <w:uiPriority w:val="99"/>
    <w:semiHidden/>
    <w:unhideWhenUsed/>
    <w:rsid w:val="005B4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85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45C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5C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5C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C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C5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2e_Owner xmlns="9e30f06f-ad7a-453a-8e08-8a8878e30bd1">
      <Value>40</Value>
      <Value>44</Value>
    </_x002e_Owner>
    <_x002e_DocumentType xmlns="9e30f06f-ad7a-453a-8e08-8a8878e30bd1">
      <Value>106</Value>
      <Value>77</Value>
    </_x002e_DocumentType>
    <_x002e_DocumentYear xmlns="9e30f06f-ad7a-453a-8e08-8a8878e30bd1">2022</_x002e_DocumentYear>
    <RoutingRuleDescription xmlns="http://schemas.microsoft.com/sharepoint/v3" xsi:nil="true"/>
    <Hidden xmlns="d10ce2d0-c0fa-4d74-8fb3-46104ea3aea1">false</Hidden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8F8BEEF9F5A943984314B33BAED9E2" ma:contentTypeVersion="11" ma:contentTypeDescription="Create a new document." ma:contentTypeScope="" ma:versionID="ebdf4c6615476a4fd1fc5830251f59be">
  <xsd:schema xmlns:xsd="http://www.w3.org/2001/XMLSchema" xmlns:xs="http://www.w3.org/2001/XMLSchema" xmlns:p="http://schemas.microsoft.com/office/2006/metadata/properties" xmlns:ns1="http://schemas.microsoft.com/sharepoint/v3" xmlns:ns2="9e30f06f-ad7a-453a-8e08-8a8878e30bd1" xmlns:ns3="bb65cc95-6d4e-4879-a879-9838761499af" xmlns:ns4="d10ce2d0-c0fa-4d74-8fb3-46104ea3aea1" targetNamespace="http://schemas.microsoft.com/office/2006/metadata/properties" ma:root="true" ma:fieldsID="ebcf878203b282bdca03de4cf35547db" ns1:_="" ns2:_="" ns3:_="" ns4:_="">
    <xsd:import namespace="http://schemas.microsoft.com/sharepoint/v3"/>
    <xsd:import namespace="9e30f06f-ad7a-453a-8e08-8a8878e30bd1"/>
    <xsd:import namespace="bb65cc95-6d4e-4879-a879-9838761499af"/>
    <xsd:import namespace="d10ce2d0-c0fa-4d74-8fb3-46104ea3aea1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2:_x002e_DocumentType" minOccurs="0"/>
                <xsd:element ref="ns2:_x002e_Owner" minOccurs="0"/>
                <xsd:element ref="ns3:_dlc_DocId" minOccurs="0"/>
                <xsd:element ref="ns3:_dlc_DocIdUrl" minOccurs="0"/>
                <xsd:element ref="ns3:_dlc_DocIdPersistId" minOccurs="0"/>
                <xsd:element ref="ns2:_x002e_Owner_x003a_Title" minOccurs="0"/>
                <xsd:element ref="ns2:_x002e_DocumentYear" minOccurs="0"/>
                <xsd:element ref="ns4:Hidden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f06f-ad7a-453a-8e08-8a8878e30bd1" elementFormDefault="qualified">
    <xsd:import namespace="http://schemas.microsoft.com/office/2006/documentManagement/types"/>
    <xsd:import namespace="http://schemas.microsoft.com/office/infopath/2007/PartnerControls"/>
    <xsd:element name="_x002e_DocumentType" ma:index="3" nillable="true" ma:displayName=".DocumentType" ma:list="{16749d5e-cea4-48ae-a28f-956a510190bc}" ma:internalName="_x002E_DocumentType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" ma:index="4" nillable="true" ma:displayName=".Owner" ma:list="{29e46617-3f90-47c2-81cb-c15a8896bebd}" ma:internalName="_x002E_Owner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_x003a_Title" ma:index="13" nillable="true" ma:displayName=".Owner:Title" ma:list="{29e46617-3f90-47c2-81cb-c15a8896bebd}" ma:internalName="_x002E_Owner_x003A_Title" ma:readOnly="true" ma:showField="Title" ma:web="9e30f06f-ad7a-453a-8e08-8a8878e30b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DocumentYear" ma:index="15" nillable="true" ma:displayName=".DocumentYear" ma:description="Year(s) the document applies to." ma:format="Dropdown" ma:indexed="true" ma:internalName="_x002E_DocumentYear">
      <xsd:simpleType>
        <xsd:restriction base="dms:Choice">
          <xsd:enumeration value="multi-year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  <xsd:enumeration value="1999"/>
          <xsd:enumeration value="1998"/>
          <xsd:enumeration value="1997"/>
          <xsd:enumeration value="1996"/>
          <xsd:enumeration value="1995"/>
          <xsd:enumeration value="1994"/>
          <xsd:enumeration value="1993"/>
          <xsd:enumeration value="1992"/>
          <xsd:enumeration value="1991"/>
          <xsd:enumeration value="1990"/>
          <xsd:enumeration value="1989"/>
          <xsd:enumeration value="1988"/>
          <xsd:enumeration value="1987"/>
          <xsd:enumeration value="1986"/>
          <xsd:enumeration value="1985"/>
          <xsd:enumeration value="1984"/>
          <xsd:enumeration value="1983"/>
          <xsd:enumeration value="1982"/>
          <xsd:enumeration value="1981"/>
          <xsd:enumeration value="1980"/>
          <xsd:enumeration value="1979"/>
          <xsd:enumeration value="1978"/>
          <xsd:enumeration value="1977"/>
          <xsd:enumeration value="1976"/>
          <xsd:enumeration value="1975"/>
          <xsd:enumeration value="1974"/>
          <xsd:enumeration value="1973"/>
          <xsd:enumeration value="1972"/>
          <xsd:enumeration value="1971"/>
          <xsd:enumeration value="1970"/>
          <xsd:enumeration value="1969"/>
          <xsd:enumeration value="1968"/>
          <xsd:enumeration value="1967"/>
          <xsd:enumeration value="1966"/>
          <xsd:enumeration value="1965"/>
        </xsd:restriction>
      </xsd:simpleType>
    </xsd:element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5cc95-6d4e-4879-a879-9838761499a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0ce2d0-c0fa-4d74-8fb3-46104ea3aea1" elementFormDefault="qualified">
    <xsd:import namespace="http://schemas.microsoft.com/office/2006/documentManagement/types"/>
    <xsd:import namespace="http://schemas.microsoft.com/office/infopath/2007/PartnerControls"/>
    <xsd:element name="Hidden" ma:index="16" nillable="true" ma:displayName="Hidden" ma:default="0" ma:description="Hide item from dynamic list views" ma:internalName="Hidden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3A5945-32F5-4F2D-8B20-F8BD5FE3C369}"/>
</file>

<file path=customXml/itemProps2.xml><?xml version="1.0" encoding="utf-8"?>
<ds:datastoreItem xmlns:ds="http://schemas.openxmlformats.org/officeDocument/2006/customXml" ds:itemID="{52763C19-9B98-45F8-8107-D523FE3DE36F}"/>
</file>

<file path=customXml/itemProps3.xml><?xml version="1.0" encoding="utf-8"?>
<ds:datastoreItem xmlns:ds="http://schemas.openxmlformats.org/officeDocument/2006/customXml" ds:itemID="{53DEC0C4-181A-44F0-B1A1-F65AB7A484B5}"/>
</file>

<file path=customXml/itemProps4.xml><?xml version="1.0" encoding="utf-8"?>
<ds:datastoreItem xmlns:ds="http://schemas.openxmlformats.org/officeDocument/2006/customXml" ds:itemID="{3D5DAECD-095E-4626-B546-A1DB826DDB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51</Characters>
  <Application>Microsoft Office Word</Application>
  <DocSecurity>0</DocSecurity>
  <Lines>1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F Joint Review Board Notice Sample</vt:lpstr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F Joint Review Board Notice Sample</dc:title>
  <dc:creator>Filipiak, Kristin H - DOR</dc:creator>
  <cp:lastModifiedBy>Filipiak, Kristin H - DOR</cp:lastModifiedBy>
  <cp:revision>3</cp:revision>
  <dcterms:created xsi:type="dcterms:W3CDTF">2022-08-17T18:24:00Z</dcterms:created>
  <dcterms:modified xsi:type="dcterms:W3CDTF">2022-08-17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8F8BEEF9F5A943984314B33BAED9E2</vt:lpwstr>
  </property>
  <property fmtid="{D5CDD505-2E9C-101B-9397-08002B2CF9AE}" pid="3" name="Archivable">
    <vt:bool>false</vt:bool>
  </property>
</Properties>
</file>